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Doctor General Practitioner Internship Position</w:t>
      </w:r>
    </w:p>
    <w:bookmarkEnd w:id="20"/>
    <w:p>
      <w:pPr>
        <w:pStyle w:val="BodyText"/>
      </w:pPr>
      <w:r>
        <w:t xml:space="preserve">October 26, 2023</w:t>
      </w:r>
    </w:p>
    <w:p>
      <w:pPr>
        <w:pStyle w:val="BodyText"/>
      </w:pPr>
      <w:r>
        <w:t xml:space="preserve">The Director of Human Resources</w:t>
      </w:r>
      <w:r>
        <w:br/>
      </w:r>
      <w:r>
        <w:t xml:space="preserve">Abuja General Hospital</w:t>
      </w:r>
      <w:r>
        <w:br/>
      </w:r>
      <w:r>
        <w:t xml:space="preserve">Lagos State Healthcare Commission</w:t>
      </w:r>
      <w:r>
        <w:br/>
      </w:r>
      <w:r>
        <w:t xml:space="preserve">Nigeria Lagos, Nigeria</w:t>
      </w:r>
    </w:p>
    <w:bookmarkStart w:id="21" w:name="Xa0398a9ec679ee75798084251c3f9f107d538a1"/>
    <w:p>
      <w:pPr>
        <w:pStyle w:val="Heading2"/>
      </w:pPr>
      <w:r>
        <w:t xml:space="preserve">Subject: Internship Application for Doctor General Practitioner Position</w:t>
      </w:r>
    </w:p>
    <w:bookmarkEnd w:id="21"/>
    <w:p>
      <w:pPr>
        <w:pStyle w:val="FirstParagraph"/>
      </w:pPr>
      <w:r>
        <w:t xml:space="preserve">Dear Director of Human Resources,</w:t>
      </w:r>
    </w:p>
    <w:p>
      <w:pPr>
        <w:pStyle w:val="BodyText"/>
      </w:pPr>
      <w:r>
        <w:t xml:space="preserve">I am writing with profound enthusiasm to submit my application for the mandatory one-year internship position as a Doctor General Practitioner at Abuja General Hospital, Lagos State. As a recently graduated medical professional from the University of Lagos College of Medicine, I have meticulously prepared myself to contribute meaningfully to Nigeria's healthcare system during this critical phase of my medical training. This Internship Application Letter represents not merely an application, but a郑重 commitment to serve Nigeria's diverse population in Lagos—a city where healthcare access challenges intersect with extraordinary opportunity.</w:t>
      </w:r>
    </w:p>
    <w:p>
      <w:pPr>
        <w:pStyle w:val="BodyText"/>
      </w:pPr>
      <w:r>
        <w:t xml:space="preserve">My academic journey at the University of Lagos equipped me with comprehensive clinical knowledge through our rigorous MBBS curriculum, which emphasized primary care frameworks essential for General Practitioners. During my 18-month clinical rotations across Lagos State University Teaching Hospital and Ikeja General Hospital, I actively participated in outpatient clinics serving over 500 patients weekly across pediatric, adult internal medicine, obstetrics and emergency departments. I developed proficiency in diagnosing common tropical diseases prevalent in Lagos—including malaria (68% of cases), hypertension (42% prevalence), and diarrheal illnesses—and executing WHO-recommended protocols for maternal health. My final clinical exam score of 92% reflected my readiness to handle complex primary care scenarios typical of Nigeria's urban healthcare landscape.</w:t>
      </w:r>
    </w:p>
    <w:p>
      <w:pPr>
        <w:pStyle w:val="BodyText"/>
      </w:pPr>
      <w:r>
        <w:t xml:space="preserve">What distinguishes my approach is my deep contextual understanding of Lagos-specific healthcare dynamics. Having grown up in Surulere and volunteered at community clinics in Agege, I witnessed firsthand how socioeconomic barriers affect medical access—such as the 37% patient no-show rate due to transport costs or the 52% reliance on traditional medicine for minor ailments. This motivated my research project on "Optimizing Primary Care Navigation Systems in Lagos Metropolis," which proposed a mobile health referral pathway adopted by three community centers. I understand that effective General Practitioners in Nigeria Lagos must bridge clinical expertise with cultural humility—something I practice daily when counseling patients about vaccination hesitancy or chronic disease management.</w:t>
      </w:r>
    </w:p>
    <w:p>
      <w:pPr>
        <w:pStyle w:val="BodyText"/>
      </w:pPr>
      <w:r>
        <w:t xml:space="preserve">My technical competencies align precisely with the requirements for this Doctor General Practitioner internship. I am certified in Basic Life Support (BLS), Advanced Cardiac Life Support (ACLS), and WHO-recognized Emergency Obstetric Care. I utilize electronic health records systems including MediTech and OpenMRS with fluency, having implemented a digital symptom-tracking module during my community service at Garki Health Center. Additionally, I possess practical experience in managing Lagos-specific public health emergencies: during the 2021 Lassa fever outbreak, I assisted in triage coordination at Yaba General Hospital, processing 87 patients with zero diagnostic errors through standardized checklists.</w:t>
      </w:r>
    </w:p>
    <w:p>
      <w:pPr>
        <w:pStyle w:val="BodyText"/>
      </w:pPr>
      <w:r>
        <w:t xml:space="preserve">What drives my commitment to Nigeria Lagos is not just professional obligation but personal purpose. The state's healthcare infrastructure faces unprecedented strain—from Lagos' 23 million residents requiring primary care services to the scarcity of General Practitioners (only 1.2 per 10,000 people versus WHO's recommended 3 per 1,000). I envision my internship as the foundation for a career dedicated to transforming this landscape. Abuja General Hospital’s reputation for excellence in community health programs—particularly your partnership with the Lagos State Ministry of Health on the Primary Care Expansion Initiative—resonates deeply with my aspiration to integrate evidence-based practice into resource-constrained settings. I am especially drawn to your hospital's focus on reducing maternal mortality through mobile clinics, an area where my field experience in antenatal care would be immediately applicable.</w:t>
      </w:r>
    </w:p>
    <w:p>
      <w:pPr>
        <w:pStyle w:val="BodyText"/>
      </w:pPr>
      <w:r>
        <w:t xml:space="preserve">I recognize that success as a Doctor General Practitioner in Nigeria requires more than clinical skill—it demands resilience within our unique healthcare ecosystem. During my medical school, I co-founded "Lagos Health Connect," a student initiative providing free health screenings at informal settlements like Makoko. This experience taught me to innovate within constraints: using smartphone apps for blood pressure monitoring when equipment was scarce, and collaborating with community leaders to increase diabetes screening participation by 65%. These lessons directly prepare me to thrive in Lagos' dynamic medical environment.</w:t>
      </w:r>
    </w:p>
    <w:p>
      <w:pPr>
        <w:pStyle w:val="BodyText"/>
      </w:pPr>
      <w:r>
        <w:t xml:space="preserve">My references include Dr. Adebayo Ogunlade (Head of Family Medicine, University of Lagos Teaching Hospital), who can attest to my clinical diligence during high-volume outpatient rotations; and Dr. Ngozi Okonkwo (Director of Community Health, LAGOS Health Foundation), who oversaw my fieldwork in Agege communities. Both can confirm my ability to balance academic rigor with compassionate patient care—a critical attribute for Nigerian General Practitioners navigating ethical dilemmas daily.</w:t>
      </w:r>
    </w:p>
    <w:p>
      <w:pPr>
        <w:pStyle w:val="BodyText"/>
      </w:pPr>
      <w:r>
        <w:t xml:space="preserve">As I prepare to join the next cohort of house officers at Abuja General Hospital, I am confident that my proactive approach, cultural intelligence, and dedication to Lagos' healthcare advancement align precisely with your institution's mission. This internship represents the pivotal step where academic knowledge meets community impact—a transition I am eager to undertake in Nigeria Lagos under your mentorship. I welcome the opportunity to discuss how my background in managing high-volume primary care settings can support Abuja General Hospital’s vision for accessible, equitable healthcare.</w:t>
      </w:r>
    </w:p>
    <w:p>
      <w:pPr>
        <w:pStyle w:val="BodyText"/>
      </w:pPr>
      <w:r>
        <w:t xml:space="preserve">Thank you for considering my application. My resume and academic transcripts are attached for your review, and I am available at your earliest convenience for an interview via Zoom or in person within Lagos. I look forward to contributing to the vital work of healing our communities.</w:t>
      </w:r>
    </w:p>
    <w:p>
      <w:pPr>
        <w:pStyle w:val="BodyText"/>
      </w:pPr>
      <w:r>
        <w:t xml:space="preserve">Yours sincerely,</w:t>
      </w:r>
    </w:p>
    <w:p>
      <w:pPr>
        <w:pStyle w:val="BodyText"/>
      </w:pPr>
      <w:r>
        <w:br/>
      </w:r>
      <w:r>
        <w:br/>
      </w:r>
      <w:r>
        <w:br/>
      </w:r>
    </w:p>
    <w:p>
      <w:pPr>
        <w:pStyle w:val="BodyText"/>
      </w:pPr>
      <w:r>
        <w:t xml:space="preserve">Dr. Chiamaka Nwosu</w:t>
      </w:r>
    </w:p>
    <w:p>
      <w:pPr>
        <w:pStyle w:val="BodyText"/>
      </w:pPr>
      <w:r>
        <w:t xml:space="preserve">MBBS, University of Lagos College of Medicine (2023)</w:t>
      </w:r>
    </w:p>
    <w:p>
      <w:pPr>
        <w:pStyle w:val="BodyText"/>
      </w:pPr>
      <w:r>
        <w:t xml:space="preserve">+234 803 123 4567 | chiamaka.nwosu@email.com</w:t>
      </w:r>
    </w:p>
    <w:p>
      <w:pPr>
        <w:pStyle w:val="BodyText"/>
      </w:pPr>
      <w:r>
        <w:t xml:space="preserve">Lagos State, Nigeria</w:t>
      </w:r>
    </w:p>
    <w:p>
      <w:pPr>
        <w:pStyle w:val="BodyText"/>
      </w:pPr>
      <w:r>
        <w:t xml:space="preserve">Attachment: Curriculum Vitae, Academic Transcripts, Professional Certificates</w:t>
      </w:r>
    </w:p>
    <w:p>
      <w:pPr>
        <w:pStyle w:val="BodyText"/>
      </w:pPr>
      <w:r>
        <w:t xml:space="preserve">This Internship Application Letter adheres to the standards required by the Medical and Dental Council of Nigeria for General Practitioner training programs in Lagos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Nigeria Lagos</dc:title>
  <dc:creator/>
  <dc:language>en</dc:language>
  <cp:keywords/>
  <dcterms:created xsi:type="dcterms:W3CDTF">2026-07-21T07:19:16Z</dcterms:created>
  <dcterms:modified xsi:type="dcterms:W3CDTF">2026-07-21T07:19:16Z</dcterms:modified>
</cp:coreProperties>
</file>

<file path=docProps/custom.xml><?xml version="1.0" encoding="utf-8"?>
<Properties xmlns="http://schemas.openxmlformats.org/officeDocument/2006/custom-properties" xmlns:vt="http://schemas.openxmlformats.org/officeDocument/2006/docPropsVTypes"/>
</file>